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5" w:name="cover-letter"/>
    <w:p>
      <w:pPr>
        <w:pStyle w:val="Heading1"/>
      </w:pPr>
      <w:r>
        <w:t xml:space="preserve">Cover Letter</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Your Email Address] | [Your Phone Number]</w:t>
      </w:r>
    </w:p>
    <w:p>
      <w:pPr>
        <w:pStyle w:val="BodyText"/>
      </w:pPr>
      <w:r>
        <w:rPr>
          <w:bCs/>
          <w:b/>
        </w:rPr>
        <w:t xml:space="preserve">Date:</w:t>
      </w:r>
      <w:r>
        <w:t xml:space="preserve"> </w:t>
      </w:r>
      <w:r>
        <w:t xml:space="preserve">[Insert Date]</w:t>
      </w:r>
    </w:p>
    <w:p>
      <w:pPr>
        <w:pStyle w:val="BodyText"/>
      </w:pPr>
      <w:r>
        <w:br/>
      </w:r>
    </w:p>
    <w:p>
      <w:pPr>
        <w:pStyle w:val="BodyText"/>
      </w:pPr>
      <w:r>
        <w:rPr>
          <w:bCs/>
          <w:b/>
        </w:rPr>
        <w:t xml:space="preserve">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4" w:name="dear-hiring-managers-name"/>
    <w:p>
      <w:pPr>
        <w:pStyle w:val="Heading2"/>
      </w:pPr>
      <w:r>
        <w:t xml:space="preserve">Dear [Hiring Manager's Name],</w:t>
      </w:r>
    </w:p>
    <w:p>
      <w:pPr>
        <w:pStyle w:val="FirstParagraph"/>
      </w:pPr>
      <w:r>
        <w:t xml:space="preserve">I am writing to express my enthusiastic interest in the Civil Engineer position at your esteemed organization in Belgium Brussels. With a strong academic background in civil engineering, hands-on experience in infrastructure development, and a deep understanding of the unique challenges and opportunities within the Belgian construction sector, I am confident that my skills align perfectly with your requirements. This cover letter outlines my qualifications, passion for civil engineering, and why I am particularly drawn to contributing to projects in Belgium Brussels.</w:t>
      </w:r>
    </w:p>
    <w:p>
      <w:pPr>
        <w:pStyle w:val="BodyText"/>
      </w:pPr>
      <w:r>
        <w:t xml:space="preserve">As a Civil Engineer with [X years] of experience in designing, managing, and executing complex infrastructure projects across Europe, I have developed a comprehensive understanding of the technical and logistical demands of the field. My career has been driven by a commitment to innovation, sustainability, and delivering solutions that meet both functional and aesthetic standards. In Belgium Brussels—a region known for its historical architecture combined with modern urban planning—this balance is critical. I am eager to bring my expertise in structural design, project management, and regulatory compliance to support your organization’s goals in this dynamic environment.</w:t>
      </w:r>
    </w:p>
    <w:bookmarkStart w:id="20" w:name="why-belgium-brussels"/>
    <w:p>
      <w:pPr>
        <w:pStyle w:val="Heading3"/>
      </w:pPr>
      <w:r>
        <w:t xml:space="preserve">Why Belgium Brussels?</w:t>
      </w:r>
    </w:p>
    <w:p>
      <w:pPr>
        <w:pStyle w:val="FirstParagraph"/>
      </w:pPr>
      <w:r>
        <w:t xml:space="preserve">Belgium Brussels holds a unique position as a hub of cultural, political, and economic activity. The city’s infrastructure must accommodate high population density, diverse transportation needs, and the preservation of its historic landmarks. As a Civil Engineer with experience in urban development projects in cities like [mention relevant cities or projects], I understand the importance of blending modern engineering practices with respect for heritage. For example, my work on [specific project or task] involved navigating strict environmental regulations while ensuring seamless integration with existing infrastructure—a challenge that mirrors the demands of Brussels’ evolving landscape.</w:t>
      </w:r>
    </w:p>
    <w:p>
      <w:pPr>
        <w:pStyle w:val="BodyText"/>
      </w:pPr>
      <w:r>
        <w:t xml:space="preserve">Moreover, Belgium’s emphasis on sustainability and green technologies resonates deeply with my professional values. The country has been a pioneer in initiatives like [mention specific Belgian projects or policies, e.g., "cycling infrastructure," "energy-efficient buildings," or "smart city developments"]. I am particularly inspired by the Brussels-Capital Region’s focus on reducing carbon footprints through innovative urban planning. My background in [specific skill, e.g., "sustainable construction materials" or "water management systems"] has prepared me to contribute meaningfully to such initiatives.</w:t>
      </w:r>
    </w:p>
    <w:bookmarkEnd w:id="20"/>
    <w:bookmarkStart w:id="21" w:name="key-skills-and-experience"/>
    <w:p>
      <w:pPr>
        <w:pStyle w:val="Heading3"/>
      </w:pPr>
      <w:r>
        <w:t xml:space="preserve">Key Skills and Experience</w:t>
      </w:r>
    </w:p>
    <w:p>
      <w:pPr>
        <w:pStyle w:val="FirstParagraph"/>
      </w:pPr>
      <w:r>
        <w:t xml:space="preserve">My technical expertise spans the entire lifecycle of civil engineering projects, from conceptual design to execution and maintenance. Proficient in software such as AutoCAD, Revit, and STAAD.Pro, I have led teams in designing structures that prioritize safety, durability, and cost-effectiveness. For instance, during my tenure at [previous employer], I managed a [specific project type] that required coordinating with architects, urban planners, and local authorities to ensure compliance with Belgian standards. This experience honed my ability to navigate bureaucratic processes while maintaining project timelines.</w:t>
      </w:r>
    </w:p>
    <w:p>
      <w:pPr>
        <w:pStyle w:val="BodyText"/>
      </w:pPr>
      <w:r>
        <w:t xml:space="preserve">Additionally, I hold certifications in [relevant certifications, e.g., "Project Management Professional (PMP)" or "LEED Accredited Professional"], which have enabled me to implement best practices in resource allocation and risk management. My fluency in [languages, e.g., English and French] further strengthens my ability to collaborate with multinational teams and stakeholders in Brussels—a city where multilingual communication is essential.</w:t>
      </w:r>
    </w:p>
    <w:bookmarkEnd w:id="21"/>
    <w:bookmarkStart w:id="22" w:name="commitment-to-excellence"/>
    <w:p>
      <w:pPr>
        <w:pStyle w:val="Heading3"/>
      </w:pPr>
      <w:r>
        <w:t xml:space="preserve">Commitment to Excellence</w:t>
      </w:r>
    </w:p>
    <w:p>
      <w:pPr>
        <w:pStyle w:val="FirstParagraph"/>
      </w:pPr>
      <w:r>
        <w:t xml:space="preserve">What sets me apart as a Civil Engineer is my unwavering dedication to excellence. I approach every project with a meticulous attention to detail and a proactive mindset. In Belgium Brussels, where the interplay of tradition and innovation demands precision, this trait is invaluable. For example, my work on [specific task or project] involved addressing challenges related to [specific issue, e.g., "groundwater management" or "seismic resilience"], which required creative problem-solving and collaboration with experts in geotechnical engineering.</w:t>
      </w:r>
    </w:p>
    <w:p>
      <w:pPr>
        <w:pStyle w:val="BodyText"/>
      </w:pPr>
      <w:r>
        <w:t xml:space="preserve">Furthermore, I am committed to continuous learning and staying updated on industry advancements. Recent studies on [relevant topic, e.g., "smart infrastructure" or "climate-resilient design"] have reinforced my belief that civil engineers play a pivotal role in shaping sustainable cities. I am eager to apply this knowledge to support your organization’s mission of delivering cutting-edge solutions in Belgium Brussels.</w:t>
      </w:r>
    </w:p>
    <w:bookmarkEnd w:id="22"/>
    <w:bookmarkStart w:id="23" w:name="conclusion"/>
    <w:p>
      <w:pPr>
        <w:pStyle w:val="Heading3"/>
      </w:pPr>
      <w:r>
        <w:t xml:space="preserve">Conclusion</w:t>
      </w:r>
    </w:p>
    <w:p>
      <w:pPr>
        <w:pStyle w:val="FirstParagraph"/>
      </w:pPr>
      <w:r>
        <w:t xml:space="preserve">In conclusion, I am confident that my technical expertise, cultural adaptability, and passion for civil engineering make me an ideal candidate for this role. I am particularly excited about the opportunity to contribute to Belgium Brussels’ infrastructure landscape, where the fusion of history and modernity creates a unique setting for innovation. I would welcome the chance to discuss how my background and vision align with your organization’s goals.</w:t>
      </w:r>
    </w:p>
    <w:p>
      <w:pPr>
        <w:pStyle w:val="BodyText"/>
      </w:pPr>
      <w:r>
        <w:t xml:space="preserve">Thank you for considering my application. I look forward to the possibility of contributing to your team and supporting the continued growth of civil engineering in Belgium Brussels.</w:t>
      </w:r>
    </w:p>
    <w:p>
      <w:pPr>
        <w:pStyle w:val="BodyText"/>
      </w:pPr>
      <w:r>
        <w:t xml:space="preserve">Sincerely,</w:t>
      </w:r>
    </w:p>
    <w:p>
      <w:pPr>
        <w:pStyle w:val="BodyText"/>
      </w:pPr>
      <w:r>
        <w:rPr>
          <w:bCs/>
          <w:b/>
        </w:rPr>
        <w:t xml:space="preserve">[Your Full Name]</w:t>
      </w:r>
    </w:p>
    <w:p>
      <w:pPr>
        <w:pStyle w:val="BodyText"/>
      </w:pPr>
      <w:r>
        <w:t xml:space="preserve">[Your Email Address] | [Your Phone Numb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3T15:10:57Z</dcterms:created>
  <dcterms:modified xsi:type="dcterms:W3CDTF">2026-07-23T15:10:57Z</dcterms:modified>
</cp:coreProperties>
</file>

<file path=docProps/custom.xml><?xml version="1.0" encoding="utf-8"?>
<Properties xmlns="http://schemas.openxmlformats.org/officeDocument/2006/custom-properties" xmlns:vt="http://schemas.openxmlformats.org/officeDocument/2006/docPropsVTypes"/>
</file>